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F451F" w14:textId="06323B66" w:rsidR="007F70A6" w:rsidRDefault="007A73C2" w:rsidP="00246C01">
      <w:pPr>
        <w:jc w:val="center"/>
        <w:rPr>
          <w:rFonts w:ascii="Times New Roman" w:hAnsi="Times New Roman" w:cs="Times New Roman"/>
          <w:sz w:val="24"/>
          <w:szCs w:val="24"/>
        </w:rPr>
      </w:pPr>
      <w:r w:rsidRPr="00246C01">
        <w:rPr>
          <w:rFonts w:ascii="Times New Roman Bold" w:hAnsi="Times New Roman Bold" w:cs="Times New Roman"/>
          <w:b/>
          <w:smallCaps/>
          <w:sz w:val="28"/>
          <w:szCs w:val="24"/>
        </w:rPr>
        <w:t>Reflection Exercise</w:t>
      </w:r>
      <w:r w:rsidR="001435FB">
        <w:rPr>
          <w:rFonts w:ascii="Times New Roman Bold" w:hAnsi="Times New Roman Bold" w:cs="Times New Roman"/>
          <w:b/>
          <w:smallCaps/>
          <w:sz w:val="28"/>
          <w:szCs w:val="24"/>
        </w:rPr>
        <w:t xml:space="preserve"> Instructions</w:t>
      </w:r>
    </w:p>
    <w:p w14:paraId="7C03AB91" w14:textId="69B6B254" w:rsidR="008817D5" w:rsidRDefault="007A73C2" w:rsidP="008817D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assignment, you will </w:t>
      </w:r>
      <w:r w:rsidR="00A6713C">
        <w:rPr>
          <w:rFonts w:ascii="Times New Roman" w:hAnsi="Times New Roman" w:cs="Times New Roman"/>
          <w:sz w:val="24"/>
          <w:szCs w:val="24"/>
        </w:rPr>
        <w:t xml:space="preserve">your ability to apply </w:t>
      </w:r>
      <w:r>
        <w:rPr>
          <w:rFonts w:ascii="Times New Roman" w:hAnsi="Times New Roman" w:cs="Times New Roman"/>
          <w:sz w:val="24"/>
          <w:szCs w:val="24"/>
        </w:rPr>
        <w:t>what you have learned over the duration of this course</w:t>
      </w:r>
      <w:r w:rsidR="00EE4A32">
        <w:rPr>
          <w:rFonts w:ascii="Times New Roman" w:hAnsi="Times New Roman" w:cs="Times New Roman"/>
          <w:sz w:val="24"/>
          <w:szCs w:val="24"/>
        </w:rPr>
        <w:t xml:space="preserve">. </w:t>
      </w:r>
      <w:r w:rsidR="00A6713C">
        <w:rPr>
          <w:rFonts w:ascii="Times New Roman" w:hAnsi="Times New Roman" w:cs="Times New Roman"/>
          <w:sz w:val="24"/>
          <w:szCs w:val="24"/>
        </w:rPr>
        <w:t xml:space="preserve">For each of the questions you choose to answer, you must respond using a minimum of 250–300 words. Your thoughtful criminal justice analysis will require each major point be supported by at least one peer-reviewed source published in the past 10 years and the </w:t>
      </w:r>
      <w:proofErr w:type="spellStart"/>
      <w:r w:rsidR="008817D5">
        <w:rPr>
          <w:rFonts w:ascii="Times New Roman" w:hAnsi="Times New Roman" w:cs="Times New Roman"/>
          <w:sz w:val="24"/>
          <w:szCs w:val="24"/>
        </w:rPr>
        <w:t>integrat</w:t>
      </w:r>
      <w:r w:rsidR="00A6713C">
        <w:rPr>
          <w:rFonts w:ascii="Times New Roman" w:hAnsi="Times New Roman" w:cs="Times New Roman"/>
          <w:sz w:val="24"/>
          <w:szCs w:val="24"/>
        </w:rPr>
        <w:t>ation</w:t>
      </w:r>
      <w:proofErr w:type="spellEnd"/>
      <w:r w:rsidR="00A6713C">
        <w:rPr>
          <w:rFonts w:ascii="Times New Roman" w:hAnsi="Times New Roman" w:cs="Times New Roman"/>
          <w:sz w:val="24"/>
          <w:szCs w:val="24"/>
        </w:rPr>
        <w:t xml:space="preserve"> of </w:t>
      </w:r>
      <w:r w:rsidR="008817D5">
        <w:rPr>
          <w:rFonts w:ascii="Times New Roman" w:hAnsi="Times New Roman" w:cs="Times New Roman"/>
          <w:sz w:val="24"/>
          <w:szCs w:val="24"/>
        </w:rPr>
        <w:t>relevant material from your textbook</w:t>
      </w:r>
      <w:r w:rsidR="00A6713C">
        <w:rPr>
          <w:rFonts w:ascii="Times New Roman" w:hAnsi="Times New Roman" w:cs="Times New Roman"/>
          <w:sz w:val="24"/>
          <w:szCs w:val="24"/>
        </w:rPr>
        <w:t xml:space="preserve"> in every respon</w:t>
      </w:r>
      <w:r w:rsidR="008817D5">
        <w:rPr>
          <w:rFonts w:ascii="Times New Roman" w:hAnsi="Times New Roman" w:cs="Times New Roman"/>
          <w:sz w:val="24"/>
          <w:szCs w:val="24"/>
        </w:rPr>
        <w:t>se. Clarity, spelling and grammar are evaluated. In-text citations and all sources are to be in current APA format.</w:t>
      </w:r>
      <w:r w:rsidR="00C0376A">
        <w:rPr>
          <w:rFonts w:ascii="Times New Roman" w:hAnsi="Times New Roman" w:cs="Times New Roman"/>
          <w:sz w:val="24"/>
          <w:szCs w:val="24"/>
        </w:rPr>
        <w:t xml:space="preserve"> A Reference page must also be included at the end of the paper.</w:t>
      </w:r>
    </w:p>
    <w:p w14:paraId="4497405E" w14:textId="77777777" w:rsidR="008817D5" w:rsidRDefault="008817D5" w:rsidP="00246C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EB810A" w14:textId="76E35002" w:rsidR="007F70A6" w:rsidRDefault="007F70A6" w:rsidP="00246C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6F82262" w14:textId="77777777" w:rsidR="00623D68" w:rsidRDefault="00623D68" w:rsidP="00246C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D48BF43" w14:textId="79CEFA32" w:rsidR="007F70A6" w:rsidRPr="002218FD" w:rsidRDefault="007F70A6" w:rsidP="002218FD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3A5B780" w14:textId="2E9EDDF5" w:rsidR="004E0A6C" w:rsidRPr="002218FD" w:rsidRDefault="007410C7" w:rsidP="002218FD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218FD">
        <w:rPr>
          <w:rFonts w:ascii="Times New Roman" w:hAnsi="Times New Roman" w:cs="Times New Roman"/>
          <w:sz w:val="24"/>
          <w:szCs w:val="24"/>
        </w:rPr>
        <w:t xml:space="preserve">Identify </w:t>
      </w:r>
      <w:r w:rsidR="00044454" w:rsidRPr="002218FD">
        <w:rPr>
          <w:rFonts w:ascii="Times New Roman" w:hAnsi="Times New Roman" w:cs="Times New Roman"/>
          <w:sz w:val="24"/>
          <w:szCs w:val="24"/>
        </w:rPr>
        <w:t xml:space="preserve">the three (3) most important </w:t>
      </w:r>
      <w:r w:rsidR="00044454" w:rsidRPr="002218FD">
        <w:rPr>
          <w:rFonts w:ascii="Times New Roman" w:hAnsi="Times New Roman" w:cs="Times New Roman"/>
          <w:i/>
          <w:sz w:val="24"/>
          <w:szCs w:val="24"/>
        </w:rPr>
        <w:t>challenges</w:t>
      </w:r>
      <w:r w:rsidR="00044454" w:rsidRPr="002218FD">
        <w:rPr>
          <w:rFonts w:ascii="Times New Roman" w:hAnsi="Times New Roman" w:cs="Times New Roman"/>
          <w:sz w:val="24"/>
          <w:szCs w:val="24"/>
        </w:rPr>
        <w:t xml:space="preserve"> facing the criminal justice system in America in the next five (5) years. D</w:t>
      </w:r>
      <w:r w:rsidR="00B82382" w:rsidRPr="002218FD">
        <w:rPr>
          <w:rFonts w:ascii="Times New Roman" w:hAnsi="Times New Roman" w:cs="Times New Roman"/>
          <w:sz w:val="24"/>
          <w:szCs w:val="24"/>
        </w:rPr>
        <w:t xml:space="preserve">escribe </w:t>
      </w:r>
      <w:r w:rsidR="00044454" w:rsidRPr="002218FD">
        <w:rPr>
          <w:rFonts w:ascii="Times New Roman" w:hAnsi="Times New Roman" w:cs="Times New Roman"/>
          <w:sz w:val="24"/>
          <w:szCs w:val="24"/>
        </w:rPr>
        <w:t xml:space="preserve">why the challenges </w:t>
      </w:r>
      <w:r w:rsidR="00575B45" w:rsidRPr="002218FD">
        <w:rPr>
          <w:rFonts w:ascii="Times New Roman" w:hAnsi="Times New Roman" w:cs="Times New Roman"/>
          <w:sz w:val="24"/>
          <w:szCs w:val="24"/>
        </w:rPr>
        <w:t xml:space="preserve">you have chosen </w:t>
      </w:r>
      <w:r w:rsidR="0033501A" w:rsidRPr="002218FD">
        <w:rPr>
          <w:rFonts w:ascii="Times New Roman" w:hAnsi="Times New Roman" w:cs="Times New Roman"/>
          <w:sz w:val="24"/>
          <w:szCs w:val="24"/>
        </w:rPr>
        <w:t>should be of greatest concern to those working/seeking to work in the field of criminal justice.</w:t>
      </w:r>
    </w:p>
    <w:p w14:paraId="609650D4" w14:textId="1D20F89A" w:rsidR="007F70A6" w:rsidRPr="002218FD" w:rsidRDefault="00EF7845" w:rsidP="002218FD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218FD">
        <w:rPr>
          <w:rFonts w:ascii="Times New Roman" w:hAnsi="Times New Roman" w:cs="Times New Roman"/>
          <w:sz w:val="24"/>
          <w:szCs w:val="24"/>
        </w:rPr>
        <w:t xml:space="preserve">Describe </w:t>
      </w:r>
      <w:r w:rsidR="0033501A" w:rsidRPr="002218FD">
        <w:rPr>
          <w:rFonts w:ascii="Times New Roman" w:hAnsi="Times New Roman" w:cs="Times New Roman"/>
          <w:sz w:val="24"/>
          <w:szCs w:val="24"/>
        </w:rPr>
        <w:t>how</w:t>
      </w:r>
      <w:r w:rsidR="00575B45" w:rsidRPr="002218FD">
        <w:rPr>
          <w:rFonts w:ascii="Times New Roman" w:hAnsi="Times New Roman" w:cs="Times New Roman"/>
          <w:sz w:val="24"/>
          <w:szCs w:val="24"/>
        </w:rPr>
        <w:t xml:space="preserve"> </w:t>
      </w:r>
      <w:r w:rsidR="008817D5" w:rsidRPr="002218FD">
        <w:rPr>
          <w:rFonts w:ascii="Times New Roman" w:hAnsi="Times New Roman" w:cs="Times New Roman"/>
          <w:sz w:val="24"/>
          <w:szCs w:val="24"/>
        </w:rPr>
        <w:t>social media</w:t>
      </w:r>
      <w:r w:rsidR="0033501A" w:rsidRPr="002218FD">
        <w:rPr>
          <w:rFonts w:ascii="Times New Roman" w:hAnsi="Times New Roman" w:cs="Times New Roman"/>
          <w:sz w:val="24"/>
          <w:szCs w:val="24"/>
        </w:rPr>
        <w:t>, body cameras and dash cameras</w:t>
      </w:r>
      <w:r w:rsidR="008817D5" w:rsidRPr="002218FD">
        <w:rPr>
          <w:rFonts w:ascii="Times New Roman" w:hAnsi="Times New Roman" w:cs="Times New Roman"/>
          <w:sz w:val="24"/>
          <w:szCs w:val="24"/>
        </w:rPr>
        <w:t xml:space="preserve"> </w:t>
      </w:r>
      <w:r w:rsidR="0033501A" w:rsidRPr="002218FD">
        <w:rPr>
          <w:rFonts w:ascii="Times New Roman" w:hAnsi="Times New Roman" w:cs="Times New Roman"/>
          <w:sz w:val="24"/>
          <w:szCs w:val="24"/>
        </w:rPr>
        <w:t>are altering</w:t>
      </w:r>
      <w:r w:rsidR="00575B45" w:rsidRPr="002218FD">
        <w:rPr>
          <w:rFonts w:ascii="Times New Roman" w:hAnsi="Times New Roman" w:cs="Times New Roman"/>
          <w:sz w:val="24"/>
          <w:szCs w:val="24"/>
        </w:rPr>
        <w:t xml:space="preserve"> </w:t>
      </w:r>
      <w:r w:rsidR="0033501A" w:rsidRPr="002218FD">
        <w:rPr>
          <w:rFonts w:ascii="Times New Roman" w:hAnsi="Times New Roman" w:cs="Times New Roman"/>
          <w:sz w:val="24"/>
          <w:szCs w:val="24"/>
        </w:rPr>
        <w:t>the</w:t>
      </w:r>
      <w:r w:rsidR="00575B45" w:rsidRPr="002218FD">
        <w:rPr>
          <w:rFonts w:ascii="Times New Roman" w:hAnsi="Times New Roman" w:cs="Times New Roman"/>
          <w:sz w:val="24"/>
          <w:szCs w:val="24"/>
        </w:rPr>
        <w:t xml:space="preserve"> </w:t>
      </w:r>
      <w:r w:rsidR="00575B45" w:rsidRPr="002218FD">
        <w:rPr>
          <w:rFonts w:ascii="Times New Roman" w:hAnsi="Times New Roman" w:cs="Times New Roman"/>
          <w:i/>
          <w:sz w:val="24"/>
          <w:szCs w:val="24"/>
        </w:rPr>
        <w:t xml:space="preserve">safety and professionalism </w:t>
      </w:r>
      <w:r w:rsidR="0033501A" w:rsidRPr="002218FD">
        <w:rPr>
          <w:rFonts w:ascii="Times New Roman" w:hAnsi="Times New Roman" w:cs="Times New Roman"/>
          <w:sz w:val="24"/>
          <w:szCs w:val="24"/>
        </w:rPr>
        <w:t>of criminal justice professionals.</w:t>
      </w:r>
    </w:p>
    <w:p w14:paraId="01A7CCC1" w14:textId="56BF0AB0" w:rsidR="007F70A6" w:rsidRPr="002218FD" w:rsidRDefault="0033501A" w:rsidP="002218FD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2218FD">
        <w:rPr>
          <w:rFonts w:ascii="Times New Roman" w:hAnsi="Times New Roman" w:cs="Times New Roman"/>
          <w:sz w:val="24"/>
          <w:szCs w:val="24"/>
        </w:rPr>
        <w:t>Using passages from both the Old Testament and New Testament, d</w:t>
      </w:r>
      <w:r w:rsidR="000B36D0" w:rsidRPr="002218FD">
        <w:rPr>
          <w:rFonts w:ascii="Times New Roman" w:hAnsi="Times New Roman" w:cs="Times New Roman"/>
          <w:sz w:val="24"/>
          <w:szCs w:val="24"/>
        </w:rPr>
        <w:t xml:space="preserve">escribe </w:t>
      </w:r>
      <w:r w:rsidRPr="002218FD">
        <w:rPr>
          <w:rFonts w:ascii="Times New Roman" w:hAnsi="Times New Roman" w:cs="Times New Roman"/>
          <w:sz w:val="24"/>
          <w:szCs w:val="24"/>
        </w:rPr>
        <w:t xml:space="preserve">how the </w:t>
      </w:r>
      <w:r w:rsidR="00FA4558" w:rsidRPr="002218FD">
        <w:rPr>
          <w:rFonts w:ascii="Times New Roman" w:hAnsi="Times New Roman" w:cs="Times New Roman"/>
          <w:sz w:val="24"/>
          <w:szCs w:val="24"/>
        </w:rPr>
        <w:t xml:space="preserve">legal </w:t>
      </w:r>
      <w:r w:rsidR="007A73C2" w:rsidRPr="002218FD">
        <w:rPr>
          <w:rFonts w:ascii="Times New Roman" w:hAnsi="Times New Roman" w:cs="Times New Roman"/>
          <w:sz w:val="24"/>
          <w:szCs w:val="24"/>
        </w:rPr>
        <w:t xml:space="preserve">principles </w:t>
      </w:r>
      <w:r w:rsidRPr="002218FD">
        <w:rPr>
          <w:rFonts w:ascii="Times New Roman" w:hAnsi="Times New Roman" w:cs="Times New Roman"/>
          <w:sz w:val="24"/>
          <w:szCs w:val="24"/>
        </w:rPr>
        <w:t>found in the Bible for seeking</w:t>
      </w:r>
      <w:r w:rsidR="00575B45" w:rsidRPr="002218FD">
        <w:rPr>
          <w:rFonts w:ascii="Times New Roman" w:hAnsi="Times New Roman" w:cs="Times New Roman"/>
          <w:sz w:val="24"/>
          <w:szCs w:val="24"/>
        </w:rPr>
        <w:t xml:space="preserve"> justice for the accused and victim, </w:t>
      </w:r>
      <w:r w:rsidRPr="002218FD">
        <w:rPr>
          <w:rFonts w:ascii="Times New Roman" w:hAnsi="Times New Roman" w:cs="Times New Roman"/>
          <w:sz w:val="24"/>
          <w:szCs w:val="24"/>
        </w:rPr>
        <w:t xml:space="preserve">and </w:t>
      </w:r>
      <w:r w:rsidR="00575B45" w:rsidRPr="002218FD">
        <w:rPr>
          <w:rFonts w:ascii="Times New Roman" w:hAnsi="Times New Roman" w:cs="Times New Roman"/>
          <w:sz w:val="24"/>
          <w:szCs w:val="24"/>
        </w:rPr>
        <w:t xml:space="preserve">security for the society </w:t>
      </w:r>
      <w:r w:rsidRPr="002218FD">
        <w:rPr>
          <w:rFonts w:ascii="Times New Roman" w:hAnsi="Times New Roman" w:cs="Times New Roman"/>
          <w:sz w:val="24"/>
          <w:szCs w:val="24"/>
        </w:rPr>
        <w:t xml:space="preserve">are incorporated or neglected in the </w:t>
      </w:r>
      <w:r w:rsidR="000B36D0" w:rsidRPr="002218FD">
        <w:rPr>
          <w:rFonts w:ascii="Times New Roman" w:hAnsi="Times New Roman" w:cs="Times New Roman"/>
          <w:sz w:val="24"/>
          <w:szCs w:val="24"/>
        </w:rPr>
        <w:t>criminal</w:t>
      </w:r>
      <w:r w:rsidRPr="002218FD">
        <w:rPr>
          <w:rFonts w:ascii="Times New Roman" w:hAnsi="Times New Roman" w:cs="Times New Roman"/>
          <w:sz w:val="24"/>
          <w:szCs w:val="24"/>
        </w:rPr>
        <w:t xml:space="preserve"> justice system of America.</w:t>
      </w:r>
    </w:p>
    <w:p w14:paraId="6580CA48" w14:textId="77777777" w:rsidR="007F70A6" w:rsidRDefault="007F70A6" w:rsidP="00246C0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B90E57" w14:textId="19B6E210" w:rsidR="007F70A6" w:rsidRDefault="00DD0F10" w:rsidP="00246C0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Reflection Exercise is due through SafeAssign by 11:59 p.m. (ET) on Monday of Module/Week 7. </w:t>
      </w:r>
    </w:p>
    <w:sectPr w:rsidR="007F70A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840847" w14:textId="77777777" w:rsidR="00547E71" w:rsidRDefault="00547E71" w:rsidP="00F53F38">
      <w:pPr>
        <w:spacing w:after="0" w:line="240" w:lineRule="auto"/>
      </w:pPr>
      <w:r>
        <w:separator/>
      </w:r>
    </w:p>
  </w:endnote>
  <w:endnote w:type="continuationSeparator" w:id="0">
    <w:p w14:paraId="2DA127AD" w14:textId="77777777" w:rsidR="00547E71" w:rsidRDefault="00547E71" w:rsidP="00F53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354B9" w14:textId="77777777" w:rsidR="00547E71" w:rsidRDefault="00547E71" w:rsidP="00F53F38">
      <w:pPr>
        <w:spacing w:after="0" w:line="240" w:lineRule="auto"/>
      </w:pPr>
      <w:r>
        <w:separator/>
      </w:r>
    </w:p>
  </w:footnote>
  <w:footnote w:type="continuationSeparator" w:id="0">
    <w:p w14:paraId="5256A609" w14:textId="77777777" w:rsidR="00547E71" w:rsidRDefault="00547E71" w:rsidP="00F53F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96032" w14:textId="6B8C09F3" w:rsidR="00F53F38" w:rsidRPr="00246C01" w:rsidRDefault="00F53F38" w:rsidP="00246C01">
    <w:pPr>
      <w:pStyle w:val="Header"/>
      <w:jc w:val="right"/>
      <w:rPr>
        <w:rFonts w:ascii="Times New Roman" w:hAnsi="Times New Roman" w:cs="Times New Roman"/>
        <w:sz w:val="20"/>
        <w:szCs w:val="24"/>
      </w:rPr>
    </w:pPr>
    <w:r w:rsidRPr="00246C01">
      <w:rPr>
        <w:rFonts w:ascii="Times New Roman" w:hAnsi="Times New Roman" w:cs="Times New Roman"/>
        <w:sz w:val="20"/>
        <w:szCs w:val="24"/>
      </w:rPr>
      <w:t xml:space="preserve">CJUS </w:t>
    </w:r>
    <w:r w:rsidR="003C571D" w:rsidRPr="00246C01">
      <w:rPr>
        <w:rFonts w:ascii="Times New Roman" w:hAnsi="Times New Roman" w:cs="Times New Roman"/>
        <w:sz w:val="20"/>
        <w:szCs w:val="24"/>
      </w:rPr>
      <w:t>3</w:t>
    </w:r>
    <w:r w:rsidRPr="00246C01">
      <w:rPr>
        <w:rFonts w:ascii="Times New Roman" w:hAnsi="Times New Roman" w:cs="Times New Roman"/>
        <w:sz w:val="20"/>
        <w:szCs w:val="24"/>
      </w:rPr>
      <w:t>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A4FAF"/>
    <w:multiLevelType w:val="hybridMultilevel"/>
    <w:tmpl w:val="7A744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51A90"/>
    <w:multiLevelType w:val="hybridMultilevel"/>
    <w:tmpl w:val="F18045C8"/>
    <w:lvl w:ilvl="0" w:tplc="401AA6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962714C"/>
    <w:multiLevelType w:val="hybridMultilevel"/>
    <w:tmpl w:val="958A5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D72EA"/>
    <w:multiLevelType w:val="hybridMultilevel"/>
    <w:tmpl w:val="89BC6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7D5716"/>
    <w:multiLevelType w:val="hybridMultilevel"/>
    <w:tmpl w:val="84B0D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3MTAyM7a0NDGwNDNS0lEKTi0uzszPAykwrAUA3EGqTSwAAAA="/>
  </w:docVars>
  <w:rsids>
    <w:rsidRoot w:val="007F70A6"/>
    <w:rsid w:val="00017D77"/>
    <w:rsid w:val="00044454"/>
    <w:rsid w:val="0004465B"/>
    <w:rsid w:val="000B36D0"/>
    <w:rsid w:val="001435FB"/>
    <w:rsid w:val="002218FD"/>
    <w:rsid w:val="00246C01"/>
    <w:rsid w:val="002E63E6"/>
    <w:rsid w:val="00317DCA"/>
    <w:rsid w:val="0033501A"/>
    <w:rsid w:val="003C571D"/>
    <w:rsid w:val="003D6F95"/>
    <w:rsid w:val="0046267D"/>
    <w:rsid w:val="004E0A6C"/>
    <w:rsid w:val="004F13E9"/>
    <w:rsid w:val="005208AB"/>
    <w:rsid w:val="00533A37"/>
    <w:rsid w:val="00547E71"/>
    <w:rsid w:val="0055796A"/>
    <w:rsid w:val="00575B45"/>
    <w:rsid w:val="005D555B"/>
    <w:rsid w:val="00623D68"/>
    <w:rsid w:val="00636F4C"/>
    <w:rsid w:val="007410C7"/>
    <w:rsid w:val="007419A0"/>
    <w:rsid w:val="007A73C2"/>
    <w:rsid w:val="007F70A6"/>
    <w:rsid w:val="008817D5"/>
    <w:rsid w:val="008E322A"/>
    <w:rsid w:val="008F68B2"/>
    <w:rsid w:val="00960BD3"/>
    <w:rsid w:val="00A6713C"/>
    <w:rsid w:val="00A81FC5"/>
    <w:rsid w:val="00B51E33"/>
    <w:rsid w:val="00B82382"/>
    <w:rsid w:val="00BF1949"/>
    <w:rsid w:val="00C0376A"/>
    <w:rsid w:val="00C715CE"/>
    <w:rsid w:val="00D51A73"/>
    <w:rsid w:val="00D81F02"/>
    <w:rsid w:val="00DD0F10"/>
    <w:rsid w:val="00DF388A"/>
    <w:rsid w:val="00E96738"/>
    <w:rsid w:val="00EB37B3"/>
    <w:rsid w:val="00EE4A32"/>
    <w:rsid w:val="00EF7845"/>
    <w:rsid w:val="00F27297"/>
    <w:rsid w:val="00F53F38"/>
    <w:rsid w:val="00F550D5"/>
    <w:rsid w:val="00FA4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4CCE8"/>
  <w15:chartTrackingRefBased/>
  <w15:docId w15:val="{86784776-08AF-449A-B8C9-05BFEE251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5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F38"/>
  </w:style>
  <w:style w:type="paragraph" w:styleId="Footer">
    <w:name w:val="footer"/>
    <w:basedOn w:val="Normal"/>
    <w:link w:val="FooterChar"/>
    <w:uiPriority w:val="99"/>
    <w:unhideWhenUsed/>
    <w:rsid w:val="00F5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F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ne, Laura (Center for Curriculum Development)</dc:creator>
  <cp:keywords/>
  <dc:description/>
  <cp:lastModifiedBy>Carlos Galindo</cp:lastModifiedBy>
  <cp:revision>5</cp:revision>
  <cp:lastPrinted>2018-03-02T15:26:00Z</cp:lastPrinted>
  <dcterms:created xsi:type="dcterms:W3CDTF">2018-05-11T23:07:00Z</dcterms:created>
  <dcterms:modified xsi:type="dcterms:W3CDTF">2019-05-01T22:49:00Z</dcterms:modified>
</cp:coreProperties>
</file>